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311B" w:rsidRPr="00547B70" w:rsidRDefault="008F4A54" w:rsidP="00547B70">
      <w:pPr>
        <w:jc w:val="center"/>
        <w:rPr>
          <w:b/>
          <w:sz w:val="36"/>
        </w:rPr>
      </w:pPr>
      <w:r w:rsidRPr="00547B70">
        <w:rPr>
          <w:b/>
          <w:sz w:val="36"/>
        </w:rPr>
        <w:t>Cascading Style Sheets (CSS)</w:t>
      </w:r>
    </w:p>
    <w:p w:rsidR="008F4A54" w:rsidRDefault="008F4A54">
      <w:r>
        <w:t>-used to specify the presentation of structurally marked up documents</w:t>
      </w:r>
    </w:p>
    <w:p w:rsidR="008F4A54" w:rsidRDefault="008F4A54">
      <w:r>
        <w:t xml:space="preserve">-developed by </w:t>
      </w:r>
      <w:r w:rsidRPr="008F4A54">
        <w:t xml:space="preserve">Håkon Wium Lie </w:t>
      </w:r>
      <w:r>
        <w:t xml:space="preserve">(CHSS) and </w:t>
      </w:r>
      <w:r w:rsidRPr="008F4A54">
        <w:t xml:space="preserve">Bert Bos </w:t>
      </w:r>
      <w:r>
        <w:t xml:space="preserve">(SSP) in </w:t>
      </w:r>
      <w:r w:rsidRPr="008F4A54">
        <w:t>World Wide Web Consortium</w:t>
      </w:r>
      <w:r>
        <w:t xml:space="preserve"> (W3C)</w:t>
      </w:r>
    </w:p>
    <w:p w:rsidR="008F4A54" w:rsidRDefault="008F4A54">
      <w:r>
        <w:tab/>
        <w:t>CHSS means Cascading HTML Style Sheets</w:t>
      </w:r>
    </w:p>
    <w:p w:rsidR="008F4A54" w:rsidRDefault="008F4A54">
      <w:r>
        <w:tab/>
        <w:t>SSP means Stream-based Style Sheet Proposal</w:t>
      </w:r>
    </w:p>
    <w:p w:rsidR="008F4A54" w:rsidRDefault="008F4A54"/>
    <w:p w:rsidR="008F4A54" w:rsidRDefault="008F4A54">
      <w:r>
        <w:t>Version History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1 (CSS 1, W3C Recommendation, Dec 1996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2 (CSS 2, W3C Recommendation, May 1998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2 Revision 1 (CSS 2.1, W3C Recommendation, Jun 2011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3</w:t>
      </w:r>
    </w:p>
    <w:p w:rsidR="008F4A54" w:rsidRDefault="008F4A54" w:rsidP="008F4A54">
      <w:pPr>
        <w:ind w:left="2160"/>
      </w:pPr>
      <w:r>
        <w:t>-</w:t>
      </w:r>
      <w:r w:rsidR="00315B3B">
        <w:t>modular approach to CSS development (as opposed to the monolithic specification of CSS 2.1) which is the last version</w:t>
      </w:r>
    </w:p>
    <w:p w:rsidR="00315B3B" w:rsidRDefault="00315B3B" w:rsidP="00315B3B"/>
    <w:p w:rsidR="00315B3B" w:rsidRDefault="00315B3B" w:rsidP="00315B3B">
      <w:r>
        <w:t>HTML Style Sheets</w:t>
      </w:r>
    </w:p>
    <w:p w:rsidR="00315B3B" w:rsidRDefault="00315B3B" w:rsidP="00315B3B">
      <w:r>
        <w:tab/>
        <w:t>-sources of styles for HTML documents</w:t>
      </w:r>
    </w:p>
    <w:p w:rsidR="00315B3B" w:rsidRDefault="00315B3B" w:rsidP="00315B3B">
      <w:pPr>
        <w:pStyle w:val="ListParagraph"/>
        <w:numPr>
          <w:ilvl w:val="0"/>
          <w:numId w:val="3"/>
        </w:numPr>
      </w:pPr>
      <w:r>
        <w:t>author style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external (linked) stylesheets (recommended)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embedded (internal) stylesheet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inline styles</w:t>
      </w:r>
    </w:p>
    <w:p w:rsidR="00315B3B" w:rsidRDefault="00315B3B" w:rsidP="00315B3B">
      <w:pPr>
        <w:pStyle w:val="ListParagraph"/>
        <w:ind w:left="2520"/>
      </w:pPr>
    </w:p>
    <w:p w:rsidR="00315B3B" w:rsidRDefault="00315B3B" w:rsidP="00315B3B">
      <w:pPr>
        <w:pStyle w:val="ListParagraph"/>
        <w:numPr>
          <w:ilvl w:val="0"/>
          <w:numId w:val="3"/>
        </w:numPr>
      </w:pPr>
      <w:r>
        <w:t>user style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some browsers provide (non-standard) alternatives through plugins/extensions (i.e Stylish, Web Maker, JSbin, CSS-Tricks)</w:t>
      </w:r>
    </w:p>
    <w:p w:rsidR="00315B3B" w:rsidRDefault="00315B3B" w:rsidP="00315B3B">
      <w:pPr>
        <w:pStyle w:val="ListParagraph"/>
        <w:ind w:left="2520"/>
      </w:pPr>
    </w:p>
    <w:p w:rsidR="00315B3B" w:rsidRDefault="00315B3B" w:rsidP="00315B3B">
      <w:pPr>
        <w:pStyle w:val="ListParagraph"/>
        <w:numPr>
          <w:ilvl w:val="0"/>
          <w:numId w:val="3"/>
        </w:numPr>
      </w:pPr>
      <w:r>
        <w:t>user agent style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sample default user agent stylesheet from CSS 2.1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the source of a style denotes its origin, which is used in determining its precedence in the cascade</w:t>
      </w:r>
    </w:p>
    <w:p w:rsidR="00315B3B" w:rsidRDefault="00315B3B" w:rsidP="00315B3B">
      <w:pPr>
        <w:pStyle w:val="ListParagraph"/>
        <w:ind w:left="2520"/>
      </w:pPr>
    </w:p>
    <w:p w:rsidR="00315B3B" w:rsidRDefault="00315B3B" w:rsidP="00315B3B">
      <w:pPr>
        <w:ind w:firstLine="720"/>
      </w:pPr>
      <w:r>
        <w:t>Extensions</w:t>
      </w:r>
    </w:p>
    <w:p w:rsidR="00315B3B" w:rsidRDefault="00315B3B" w:rsidP="00315B3B">
      <w:pPr>
        <w:pStyle w:val="ListParagraph"/>
        <w:numPr>
          <w:ilvl w:val="1"/>
          <w:numId w:val="5"/>
        </w:numPr>
      </w:pPr>
      <w:r>
        <w:t>Override</w:t>
      </w:r>
    </w:p>
    <w:p w:rsidR="00315B3B" w:rsidRDefault="00315B3B" w:rsidP="00315B3B">
      <w:pPr>
        <w:pStyle w:val="ListParagraph"/>
        <w:numPr>
          <w:ilvl w:val="2"/>
          <w:numId w:val="5"/>
        </w:numPr>
      </w:pPr>
      <w:r>
        <w:t>DOM - LEVEL-2-STYLE</w:t>
      </w:r>
    </w:p>
    <w:p w:rsidR="00315B3B" w:rsidRDefault="00315B3B" w:rsidP="00315B3B">
      <w:pPr>
        <w:pStyle w:val="ListParagraph"/>
        <w:numPr>
          <w:ilvl w:val="1"/>
          <w:numId w:val="5"/>
        </w:numPr>
      </w:pPr>
      <w:r>
        <w:t>Animation</w:t>
      </w:r>
    </w:p>
    <w:p w:rsidR="00315B3B" w:rsidRDefault="00315B3B" w:rsidP="00315B3B">
      <w:pPr>
        <w:pStyle w:val="ListParagraph"/>
        <w:numPr>
          <w:ilvl w:val="2"/>
          <w:numId w:val="5"/>
        </w:numPr>
      </w:pPr>
      <w:r>
        <w:t>CSS</w:t>
      </w:r>
    </w:p>
    <w:p w:rsidR="00315B3B" w:rsidRDefault="00315B3B" w:rsidP="00315B3B">
      <w:pPr>
        <w:pStyle w:val="ListParagraph"/>
        <w:numPr>
          <w:ilvl w:val="1"/>
          <w:numId w:val="5"/>
        </w:numPr>
      </w:pPr>
      <w:r>
        <w:t>Transition</w:t>
      </w:r>
    </w:p>
    <w:p w:rsidR="00315B3B" w:rsidRDefault="00315B3B" w:rsidP="00315B3B">
      <w:pPr>
        <w:pStyle w:val="ListParagraph"/>
        <w:numPr>
          <w:ilvl w:val="2"/>
          <w:numId w:val="5"/>
        </w:numPr>
      </w:pPr>
      <w:r>
        <w:lastRenderedPageBreak/>
        <w:t>CSS</w:t>
      </w:r>
    </w:p>
    <w:p w:rsidR="00315B3B" w:rsidRDefault="00315B3B" w:rsidP="00315B3B">
      <w:r>
        <w:t>CSS Statements</w:t>
      </w:r>
    </w:p>
    <w:p w:rsidR="00315B3B" w:rsidRDefault="00315B3B" w:rsidP="00315B3B">
      <w:pPr>
        <w:pStyle w:val="ListParagraph"/>
        <w:numPr>
          <w:ilvl w:val="0"/>
          <w:numId w:val="7"/>
        </w:numPr>
      </w:pPr>
      <w:r>
        <w:t>At-Rules (@)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charset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import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namespace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media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supports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page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font-face</w:t>
      </w:r>
    </w:p>
    <w:p w:rsidR="00315B3B" w:rsidRDefault="000D0F1A" w:rsidP="00315B3B">
      <w:pPr>
        <w:pStyle w:val="ListParagraph"/>
        <w:numPr>
          <w:ilvl w:val="1"/>
          <w:numId w:val="7"/>
        </w:numPr>
      </w:pPr>
      <w:r>
        <w:t>@k</w:t>
      </w:r>
      <w:r w:rsidR="00315B3B">
        <w:t>eyframes</w:t>
      </w:r>
    </w:p>
    <w:p w:rsidR="00315B3B" w:rsidRDefault="00315B3B" w:rsidP="00315B3B">
      <w:pPr>
        <w:pStyle w:val="ListParagraph"/>
        <w:numPr>
          <w:ilvl w:val="0"/>
          <w:numId w:val="7"/>
        </w:numPr>
      </w:pPr>
      <w:r>
        <w:t>CSS Rule Sets (a.k.a CSS Rules, Style Rules)</w:t>
      </w:r>
    </w:p>
    <w:p w:rsidR="00315B3B" w:rsidRDefault="00315B3B" w:rsidP="00315B3B">
      <w:pPr>
        <w:ind w:left="720" w:firstLine="720"/>
      </w:pPr>
      <w:r>
        <w:t>-consists of a se</w:t>
      </w:r>
      <w:r w:rsidR="000D0F1A">
        <w:t>lector, followed by a brace-enclos</w:t>
      </w:r>
      <w:r>
        <w:t>ed declaration block which contains zero or more semi-colon ( ; ), separate</w:t>
      </w:r>
      <w:r w:rsidR="000D0F1A">
        <w:t>d property declarations, which in</w:t>
      </w:r>
      <w:r>
        <w:t xml:space="preserve"> turn consists of a property name, followed by a colon ( : ), followed by a property value</w:t>
      </w:r>
    </w:p>
    <w:p w:rsidR="000D0F1A" w:rsidRDefault="000D0F1A" w:rsidP="00315B3B">
      <w:pPr>
        <w:ind w:left="720" w:firstLine="720"/>
      </w:pPr>
      <w:r>
        <w:t>/*CSS Comments */</w:t>
      </w:r>
    </w:p>
    <w:p w:rsidR="000D0F1A" w:rsidRDefault="000D0F1A" w:rsidP="000D0F1A"/>
    <w:p w:rsidR="000D0F1A" w:rsidRDefault="000D0F1A" w:rsidP="000D0F1A">
      <w:r>
        <w:t>CSS Selectors</w:t>
      </w:r>
    </w:p>
    <w:p w:rsidR="000D0F1A" w:rsidRDefault="000D0F1A" w:rsidP="000D0F1A">
      <w:pPr>
        <w:pStyle w:val="ListParagraph"/>
        <w:numPr>
          <w:ilvl w:val="0"/>
          <w:numId w:val="8"/>
        </w:numPr>
      </w:pPr>
      <w:r>
        <w:t>Selector (Level 3)</w:t>
      </w:r>
    </w:p>
    <w:p w:rsidR="000D0F1A" w:rsidRDefault="000D0F1A" w:rsidP="000D0F1A">
      <w:pPr>
        <w:ind w:left="1440" w:firstLine="720"/>
      </w:pPr>
      <w:r>
        <w:t>-structure used as a condition in CSS rule to determine which elements in the document tree and matched by the selector and are thus targeted</w:t>
      </w:r>
    </w:p>
    <w:p w:rsidR="000D0F1A" w:rsidRDefault="000D0F1A" w:rsidP="000D0F1A">
      <w:pPr>
        <w:ind w:left="1440" w:firstLine="720"/>
      </w:pPr>
    </w:p>
    <w:p w:rsidR="000D0F1A" w:rsidRDefault="000D0F1A" w:rsidP="000D0F1A">
      <w:pPr>
        <w:pStyle w:val="ListParagraph"/>
        <w:numPr>
          <w:ilvl w:val="1"/>
          <w:numId w:val="8"/>
        </w:numPr>
      </w:pPr>
      <w:r>
        <w:t>Selector Syntax</w:t>
      </w:r>
    </w:p>
    <w:p w:rsidR="000D0F1A" w:rsidRDefault="000D0F1A" w:rsidP="000D0F1A">
      <w:pPr>
        <w:pStyle w:val="ListParagraph"/>
        <w:ind w:left="2880"/>
      </w:pPr>
      <w:r>
        <w:t>-chain of one or more sequences of simple selectors separated by combinators</w:t>
      </w:r>
    </w:p>
    <w:p w:rsidR="000D0F1A" w:rsidRDefault="000D0F1A" w:rsidP="000D0F1A">
      <w:r>
        <w:t>img.brand [src*=google]</w:t>
      </w:r>
    </w:p>
    <w:p w:rsidR="000D0F1A" w:rsidRDefault="00A83FE9" w:rsidP="000D0F1A"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margin">
                  <wp:posOffset>47625</wp:posOffset>
                </wp:positionH>
                <wp:positionV relativeFrom="paragraph">
                  <wp:posOffset>50800</wp:posOffset>
                </wp:positionV>
                <wp:extent cx="10191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802" y="22400"/>
                    <wp:lineTo x="21802" y="0"/>
                    <wp:lineTo x="0" y="0"/>
                  </wp:wrapPolygon>
                </wp:wrapTight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D0F1A" w:rsidRDefault="000D0F1A" w:rsidP="000D0F1A">
                            <w:r>
                              <w:t>type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75pt;margin-top:4pt;width:80.25pt;height:20.25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">
                <v:textbox>
                  <w:txbxContent>
                    <w:p w:rsidR="000D0F1A" w:rsidRDefault="000D0F1A" w:rsidP="000D0F1A">
                      <w:r>
                        <w:t>type element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6D57B858" wp14:editId="5947E734">
                <wp:simplePos x="0" y="0"/>
                <wp:positionH relativeFrom="column">
                  <wp:posOffset>2276475</wp:posOffset>
                </wp:positionH>
                <wp:positionV relativeFrom="paragraph">
                  <wp:posOffset>50800</wp:posOffset>
                </wp:positionV>
                <wp:extent cx="122872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767" y="22400"/>
                    <wp:lineTo x="21767" y="0"/>
                    <wp:lineTo x="0" y="0"/>
                  </wp:wrapPolygon>
                </wp:wrapTight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3FE9" w:rsidRDefault="00A83FE9" w:rsidP="00A83FE9">
                            <w:r>
                              <w:t>attribute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57B858" id="_x0000_s1027" type="#_x0000_t202" style="position:absolute;margin-left:179.25pt;margin-top:4pt;width:96.75pt;height:20.2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">
                <v:textbox>
                  <w:txbxContent>
                    <w:p w:rsidR="00A83FE9" w:rsidRDefault="00A83FE9" w:rsidP="00A83FE9">
                      <w:r>
                        <w:t>attribute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6D57B858" wp14:editId="5947E734">
                <wp:simplePos x="0" y="0"/>
                <wp:positionH relativeFrom="column">
                  <wp:posOffset>1152525</wp:posOffset>
                </wp:positionH>
                <wp:positionV relativeFrom="paragraph">
                  <wp:posOffset>50800</wp:posOffset>
                </wp:positionV>
                <wp:extent cx="10191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802" y="22400"/>
                    <wp:lineTo x="21802" y="0"/>
                    <wp:lineTo x="0" y="0"/>
                  </wp:wrapPolygon>
                </wp:wrapTight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3FE9" w:rsidRDefault="00A83FE9" w:rsidP="00A83FE9">
                            <w:r>
                              <w:t>class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57B858" id="_x0000_s1028" type="#_x0000_t202" style="position:absolute;margin-left:90.75pt;margin-top:4pt;width:80.25pt;height:20.2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">
                <v:textbox>
                  <w:txbxContent>
                    <w:p w:rsidR="00A83FE9" w:rsidRDefault="00A83FE9" w:rsidP="00A83FE9">
                      <w:r>
                        <w:t>class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A83FE9" w:rsidRDefault="00A83FE9" w:rsidP="000D0F1A"/>
    <w:p w:rsidR="00A83FE9" w:rsidRDefault="00A83FE9" w:rsidP="000D0F1A">
      <w:r>
        <w:t>* = indicates that it matches everything</w:t>
      </w:r>
    </w:p>
    <w:p w:rsidR="000D0F1A" w:rsidRDefault="000D0F1A" w:rsidP="000D0F1A">
      <w:r>
        <w:t>article [date-time=latest] &gt; ul: last-of-type + p.note</w:t>
      </w:r>
    </w:p>
    <w:p w:rsidR="000D0F1A" w:rsidRDefault="000D0F1A" w:rsidP="000D0F1A">
      <w:r>
        <w:t>section#adverts: hover &gt; header.info + *[title]::after</w:t>
      </w:r>
    </w:p>
    <w:p w:rsidR="000D0F1A" w:rsidRDefault="000D0F1A" w:rsidP="000D0F1A">
      <w:r>
        <w:rPr>
          <w:noProof/>
          <w:lang w:eastAsia="en-PH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>
                <wp:simplePos x="0" y="0"/>
                <wp:positionH relativeFrom="column">
                  <wp:posOffset>2695575</wp:posOffset>
                </wp:positionH>
                <wp:positionV relativeFrom="paragraph">
                  <wp:posOffset>13335</wp:posOffset>
                </wp:positionV>
                <wp:extent cx="11334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782" y="22400"/>
                    <wp:lineTo x="21782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34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D0F1A" w:rsidRDefault="00A83FE9">
                            <w:r>
                              <w:t>pse</w:t>
                            </w:r>
                            <w:r w:rsidR="000D0F1A">
                              <w:t>udo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212.25pt;margin-top:1.05pt;width:89.25pt;height:20.2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">
                <v:textbox>
                  <w:txbxContent>
                    <w:p w:rsidR="000D0F1A" w:rsidRDefault="00A83FE9">
                      <w:r>
                        <w:t>pse</w:t>
                      </w:r>
                      <w:r w:rsidR="000D0F1A">
                        <w:t>udo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0D0F1A" w:rsidRDefault="000D0F1A" w:rsidP="000D0F1A">
      <w:pPr>
        <w:pStyle w:val="ListParagraph"/>
        <w:ind w:left="2880"/>
      </w:pPr>
    </w:p>
    <w:p w:rsidR="000D0F1A" w:rsidRDefault="000D0F1A" w:rsidP="000D0F1A">
      <w:pPr>
        <w:pStyle w:val="ListParagraph"/>
        <w:ind w:left="2880"/>
      </w:pPr>
    </w:p>
    <w:p w:rsidR="000D0F1A" w:rsidRDefault="000D0F1A" w:rsidP="000D0F1A">
      <w:pPr>
        <w:pStyle w:val="ListParagraph"/>
        <w:ind w:left="2880"/>
      </w:pPr>
    </w:p>
    <w:p w:rsidR="000D0F1A" w:rsidRDefault="000D0F1A" w:rsidP="000D0F1A">
      <w:pPr>
        <w:pStyle w:val="ListParagraph"/>
        <w:numPr>
          <w:ilvl w:val="2"/>
          <w:numId w:val="8"/>
        </w:numPr>
      </w:pPr>
      <w:r>
        <w:t>Sequences of Simple Selectors</w:t>
      </w:r>
    </w:p>
    <w:p w:rsidR="000D0F1A" w:rsidRDefault="000D0F1A" w:rsidP="000D0F1A">
      <w:pPr>
        <w:ind w:left="3600"/>
      </w:pPr>
      <w:r>
        <w:t>-chain of simple selectors not separated by combinators</w:t>
      </w:r>
    </w:p>
    <w:p w:rsidR="000D0F1A" w:rsidRDefault="00A83FE9" w:rsidP="000D0F1A">
      <w:r>
        <w:t>Combinators</w:t>
      </w:r>
    </w:p>
    <w:p w:rsidR="00A83FE9" w:rsidRDefault="00A83FE9" w:rsidP="000D0F1A">
      <w:r>
        <w:tab/>
        <w:t>-are used to improve additional matching constrains</w:t>
      </w:r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>Selector Group</w:t>
      </w:r>
    </w:p>
    <w:p w:rsidR="00A83FE9" w:rsidRDefault="00A83FE9" w:rsidP="00A83FE9">
      <w:pPr>
        <w:ind w:left="1440" w:firstLine="720"/>
      </w:pPr>
      <w:r>
        <w:t>-comma-separated list of selectors representing the union of all elements selected by each of the selectors in the list</w:t>
      </w:r>
    </w:p>
    <w:p w:rsidR="00A83FE9" w:rsidRDefault="00A83FE9" w:rsidP="00A83FE9">
      <w:pPr>
        <w:ind w:firstLine="720"/>
      </w:pPr>
      <w:r>
        <w:t>Types of Combinators</w:t>
      </w:r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>Descendant Combinator - (whitespace)</w:t>
      </w:r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>Child Combinator (&gt;)</w:t>
      </w:r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>Sibling Combinator</w:t>
      </w:r>
    </w:p>
    <w:p w:rsidR="00A83FE9" w:rsidRDefault="00A83FE9" w:rsidP="00A83FE9">
      <w:pPr>
        <w:pStyle w:val="ListParagraph"/>
        <w:numPr>
          <w:ilvl w:val="1"/>
          <w:numId w:val="8"/>
        </w:numPr>
      </w:pPr>
      <w:r>
        <w:t>Adjacent sibling combinatory (+) – immediately after or the first</w:t>
      </w:r>
    </w:p>
    <w:p w:rsidR="00A83FE9" w:rsidRDefault="00A83FE9" w:rsidP="00A83FE9">
      <w:pPr>
        <w:pStyle w:val="ListParagraph"/>
        <w:numPr>
          <w:ilvl w:val="1"/>
          <w:numId w:val="8"/>
        </w:numPr>
      </w:pPr>
      <w:r>
        <w:t xml:space="preserve">General sibling combinatory (~) – any sibling after </w:t>
      </w:r>
    </w:p>
    <w:p w:rsidR="00A83FE9" w:rsidRDefault="00A83FE9" w:rsidP="00A83FE9"/>
    <w:p w:rsidR="00A83FE9" w:rsidRDefault="00A83FE9" w:rsidP="00A83FE9">
      <w:pPr>
        <w:ind w:left="720"/>
      </w:pPr>
      <w:r>
        <w:t>Pseudo Elements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first-letter, ::first-letter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first-line, ::first-line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before, ::before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after, ::after</w:t>
      </w:r>
    </w:p>
    <w:p w:rsidR="00A83FE9" w:rsidRDefault="00A83FE9" w:rsidP="00A83FE9"/>
    <w:p w:rsidR="00547B70" w:rsidRDefault="00547B70" w:rsidP="00A83FE9">
      <w:r>
        <w:t>(^) –pre/ first</w:t>
      </w:r>
    </w:p>
    <w:p w:rsidR="00547B70" w:rsidRDefault="00547B70" w:rsidP="00A83FE9">
      <w:r>
        <w:t>($) – post/ last</w:t>
      </w:r>
    </w:p>
    <w:p w:rsidR="00547B70" w:rsidRDefault="00547B70" w:rsidP="00A83FE9"/>
    <w:p w:rsidR="00A83FE9" w:rsidRDefault="00A83FE9" w:rsidP="00A83FE9">
      <w:pPr>
        <w:ind w:left="720"/>
      </w:pPr>
      <w:r>
        <w:t>Simple Selectors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Universal Selector – matches everything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Type Selector – different elements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ID Selector – value of the id, case-sensitive (#)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Class Selector – class variable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Attribute Selector – value of attributes (i.e p[class=lead])</w:t>
      </w:r>
    </w:p>
    <w:p w:rsidR="00547B70" w:rsidRDefault="00547B70" w:rsidP="00A83FE9">
      <w:pPr>
        <w:pStyle w:val="ListParagraph"/>
        <w:numPr>
          <w:ilvl w:val="0"/>
          <w:numId w:val="10"/>
        </w:numPr>
      </w:pPr>
      <w:r>
        <w:t>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Dynamic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Target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Language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UI Element State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lastRenderedPageBreak/>
        <w:t>Structural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Negation Pseudo-Classes</w:t>
      </w:r>
    </w:p>
    <w:p w:rsidR="00DC222F" w:rsidRDefault="00DC222F" w:rsidP="00DC222F"/>
    <w:p w:rsidR="00DC222F" w:rsidRDefault="00DC222F" w:rsidP="00DC222F">
      <w:r>
        <w:t>CSS Rule Precedence</w:t>
      </w:r>
    </w:p>
    <w:p w:rsidR="009C451E" w:rsidRDefault="009C451E" w:rsidP="009C451E">
      <w:pPr>
        <w:pStyle w:val="ListParagraph"/>
        <w:numPr>
          <w:ilvl w:val="0"/>
          <w:numId w:val="13"/>
        </w:numPr>
      </w:pPr>
      <w:r>
        <w:t>An HTML element may be the subject of the selectors of multiple style rules</w:t>
      </w:r>
    </w:p>
    <w:p w:rsidR="00DC222F" w:rsidRDefault="00DC222F" w:rsidP="00DC222F">
      <w:pPr>
        <w:pStyle w:val="ListParagraph"/>
        <w:numPr>
          <w:ilvl w:val="0"/>
          <w:numId w:val="11"/>
        </w:numPr>
      </w:pPr>
      <w:r>
        <w:t>When such rules target different properties, their effects cascade (i.e. are combined)</w:t>
      </w:r>
    </w:p>
    <w:p w:rsidR="00DC222F" w:rsidRDefault="00DC222F" w:rsidP="00DC222F">
      <w:pPr>
        <w:pStyle w:val="ListParagraph"/>
        <w:numPr>
          <w:ilvl w:val="0"/>
          <w:numId w:val="11"/>
        </w:numPr>
      </w:pPr>
      <w:r>
        <w:t>When the style involve the same property, they conflict, and must be resolved such that only one style is applied</w:t>
      </w:r>
    </w:p>
    <w:p w:rsidR="009C451E" w:rsidRDefault="009C451E" w:rsidP="00DC222F"/>
    <w:p w:rsidR="009C451E" w:rsidRDefault="009C451E" w:rsidP="009C451E">
      <w:pPr>
        <w:pStyle w:val="ListParagraph"/>
        <w:numPr>
          <w:ilvl w:val="0"/>
          <w:numId w:val="11"/>
        </w:numPr>
      </w:pPr>
      <w:r>
        <w:t>Resolution</w:t>
      </w:r>
    </w:p>
    <w:p w:rsidR="009C451E" w:rsidRDefault="009C451E" w:rsidP="009C451E">
      <w:pPr>
        <w:pStyle w:val="ListParagraph"/>
        <w:numPr>
          <w:ilvl w:val="1"/>
          <w:numId w:val="11"/>
        </w:numPr>
      </w:pPr>
      <w:r>
        <w:t>By origin and importance</w:t>
      </w:r>
    </w:p>
    <w:p w:rsidR="009C451E" w:rsidRDefault="009C451E" w:rsidP="009C451E">
      <w:pPr>
        <w:pStyle w:val="ListParagraph"/>
        <w:numPr>
          <w:ilvl w:val="1"/>
          <w:numId w:val="11"/>
        </w:numPr>
      </w:pPr>
      <w:r>
        <w:t>By specificity</w:t>
      </w:r>
    </w:p>
    <w:p w:rsidR="009C451E" w:rsidRDefault="009C451E" w:rsidP="009C451E">
      <w:pPr>
        <w:pStyle w:val="ListParagraph"/>
        <w:numPr>
          <w:ilvl w:val="1"/>
          <w:numId w:val="11"/>
        </w:numPr>
      </w:pPr>
      <w:r>
        <w:t>By order</w:t>
      </w:r>
      <w:r w:rsidR="00932F99">
        <w:t xml:space="preserve"> (last priority)</w:t>
      </w:r>
      <w:bookmarkStart w:id="0" w:name="_GoBack"/>
      <w:bookmarkEnd w:id="0"/>
    </w:p>
    <w:p w:rsidR="00A245D3" w:rsidRDefault="00A245D3" w:rsidP="00A245D3">
      <w:pPr>
        <w:ind w:firstLine="360"/>
      </w:pPr>
      <w:r>
        <w:t>Important</w:t>
      </w:r>
    </w:p>
    <w:p w:rsidR="00A245D3" w:rsidRDefault="00A245D3" w:rsidP="00A245D3">
      <w:pPr>
        <w:pStyle w:val="ListParagraph"/>
        <w:numPr>
          <w:ilvl w:val="0"/>
          <w:numId w:val="15"/>
        </w:numPr>
      </w:pPr>
      <w:r>
        <w:t>Important user agent declarations</w:t>
      </w:r>
    </w:p>
    <w:p w:rsidR="00A245D3" w:rsidRPr="00315B3B" w:rsidRDefault="00A245D3" w:rsidP="00A245D3">
      <w:pPr>
        <w:pStyle w:val="ListParagraph"/>
        <w:numPr>
          <w:ilvl w:val="0"/>
          <w:numId w:val="15"/>
        </w:numPr>
      </w:pPr>
      <w:r>
        <w:t>Important user declarations</w:t>
      </w:r>
    </w:p>
    <w:p w:rsidR="00A245D3" w:rsidRPr="00315B3B" w:rsidRDefault="00A245D3" w:rsidP="00A245D3">
      <w:pPr>
        <w:pStyle w:val="ListParagraph"/>
        <w:numPr>
          <w:ilvl w:val="0"/>
          <w:numId w:val="15"/>
        </w:numPr>
      </w:pPr>
      <w:r>
        <w:t>Important author declarations</w:t>
      </w:r>
    </w:p>
    <w:p w:rsidR="00A245D3" w:rsidRDefault="00A245D3" w:rsidP="00A245D3">
      <w:pPr>
        <w:ind w:firstLine="360"/>
      </w:pPr>
      <w:r>
        <w:t>Normal</w:t>
      </w:r>
    </w:p>
    <w:p w:rsidR="00A245D3" w:rsidRDefault="00A245D3" w:rsidP="00A245D3">
      <w:pPr>
        <w:pStyle w:val="ListParagraph"/>
        <w:numPr>
          <w:ilvl w:val="0"/>
          <w:numId w:val="16"/>
        </w:numPr>
      </w:pPr>
      <w:r>
        <w:t>Normal author declarations</w:t>
      </w:r>
    </w:p>
    <w:p w:rsidR="00A245D3" w:rsidRDefault="00A245D3" w:rsidP="00A245D3">
      <w:pPr>
        <w:pStyle w:val="ListParagraph"/>
        <w:numPr>
          <w:ilvl w:val="0"/>
          <w:numId w:val="16"/>
        </w:numPr>
      </w:pPr>
      <w:r>
        <w:t>Normal user declarations</w:t>
      </w:r>
    </w:p>
    <w:p w:rsidR="00A245D3" w:rsidRDefault="00A245D3" w:rsidP="00A245D3">
      <w:pPr>
        <w:pStyle w:val="ListParagraph"/>
        <w:numPr>
          <w:ilvl w:val="0"/>
          <w:numId w:val="16"/>
        </w:numPr>
      </w:pPr>
      <w:r>
        <w:t>Normal user agent declarations</w:t>
      </w:r>
    </w:p>
    <w:p w:rsidR="00A245D3" w:rsidRDefault="00A245D3" w:rsidP="00A245D3"/>
    <w:p w:rsidR="00A245D3" w:rsidRDefault="00A245D3" w:rsidP="00A245D3">
      <w:pPr>
        <w:pStyle w:val="ListParagraph"/>
        <w:numPr>
          <w:ilvl w:val="0"/>
          <w:numId w:val="14"/>
        </w:numPr>
      </w:pPr>
      <w:r>
        <w:t>Count the number of ID selectors in the selector (=a)</w:t>
      </w:r>
    </w:p>
    <w:p w:rsidR="00A245D3" w:rsidRPr="00315B3B" w:rsidRDefault="00A245D3" w:rsidP="00A245D3">
      <w:pPr>
        <w:pStyle w:val="ListParagraph"/>
        <w:numPr>
          <w:ilvl w:val="0"/>
          <w:numId w:val="14"/>
        </w:numPr>
      </w:pPr>
      <w:r>
        <w:t>Count the number of class selectors, attribute selectors and pseudo classes in the selector (=b)</w:t>
      </w:r>
    </w:p>
    <w:p w:rsidR="009C451E" w:rsidRDefault="009C451E" w:rsidP="009C451E"/>
    <w:p w:rsidR="00DC222F" w:rsidRDefault="00DC222F" w:rsidP="00DC222F">
      <w:r>
        <w:t>CSS Declarations</w:t>
      </w:r>
    </w:p>
    <w:p w:rsidR="00DC222F" w:rsidRDefault="00DC222F" w:rsidP="00DC222F">
      <w:pPr>
        <w:pStyle w:val="ListParagraph"/>
        <w:numPr>
          <w:ilvl w:val="0"/>
          <w:numId w:val="12"/>
        </w:numPr>
      </w:pPr>
      <w:r>
        <w:t>Properties</w:t>
      </w:r>
    </w:p>
    <w:p w:rsidR="00DC222F" w:rsidRDefault="00DC222F" w:rsidP="00DC222F">
      <w:pPr>
        <w:pStyle w:val="ListParagraph"/>
        <w:numPr>
          <w:ilvl w:val="1"/>
          <w:numId w:val="12"/>
        </w:numPr>
      </w:pPr>
      <w:r>
        <w:t>Shorthand Properties</w:t>
      </w:r>
    </w:p>
    <w:p w:rsidR="00DC222F" w:rsidRDefault="00DC222F" w:rsidP="00DC222F">
      <w:pPr>
        <w:pStyle w:val="ListParagraph"/>
        <w:numPr>
          <w:ilvl w:val="2"/>
          <w:numId w:val="12"/>
        </w:numPr>
      </w:pPr>
      <w:r>
        <w:t>Allows authors to specify the values of the several properties with a single property</w:t>
      </w:r>
    </w:p>
    <w:p w:rsidR="009C451E" w:rsidRDefault="009C451E" w:rsidP="009C451E">
      <w:pPr>
        <w:ind w:left="2160"/>
      </w:pPr>
      <w:r>
        <w:t>i.e. background, font, margin, padding, border, border-left, border-width, etc.</w:t>
      </w:r>
    </w:p>
    <w:p w:rsidR="009C451E" w:rsidRDefault="009C451E" w:rsidP="009C451E">
      <w:pPr>
        <w:ind w:left="2160"/>
      </w:pPr>
    </w:p>
    <w:p w:rsidR="00DC222F" w:rsidRDefault="00DC222F" w:rsidP="00DC222F">
      <w:pPr>
        <w:pStyle w:val="ListParagraph"/>
        <w:numPr>
          <w:ilvl w:val="2"/>
          <w:numId w:val="12"/>
        </w:numPr>
      </w:pPr>
      <w:r>
        <w:t>Vendor Specific Extensions (a.k.a Vendor Prefixes)</w:t>
      </w:r>
    </w:p>
    <w:p w:rsidR="00DC222F" w:rsidRDefault="00DC222F" w:rsidP="00DC222F">
      <w:pPr>
        <w:pStyle w:val="ListParagraph"/>
        <w:numPr>
          <w:ilvl w:val="3"/>
          <w:numId w:val="12"/>
        </w:numPr>
      </w:pPr>
      <w:r>
        <w:lastRenderedPageBreak/>
        <w:t>Used by the browsers vendors as a prefix for the</w:t>
      </w:r>
      <w:r w:rsidR="00B71BFA">
        <w:t xml:space="preserve"> names of experimental or non-standard CSS properties; lately, vendors are moving away from vendor prefixes in favor of user-controlled flags on preferences</w:t>
      </w:r>
    </w:p>
    <w:p w:rsidR="00B71BFA" w:rsidRDefault="00B71BFA" w:rsidP="00B71BFA">
      <w:pPr>
        <w:ind w:left="2880" w:firstLine="720"/>
      </w:pPr>
      <w:r>
        <w:t>i.e. –webkit-, -moz-, -o-, -ms-, etc.</w:t>
      </w:r>
    </w:p>
    <w:p w:rsidR="00B71BFA" w:rsidRDefault="00B71BFA" w:rsidP="00B71BFA">
      <w:pPr>
        <w:ind w:left="3600"/>
      </w:pPr>
    </w:p>
    <w:p w:rsidR="00B71BFA" w:rsidRDefault="00B71BFA" w:rsidP="00DC222F">
      <w:pPr>
        <w:pStyle w:val="ListParagraph"/>
        <w:numPr>
          <w:ilvl w:val="3"/>
          <w:numId w:val="12"/>
        </w:numPr>
      </w:pPr>
      <w:r>
        <w:t>Custom properties (a.k.a CSS Variables (experimental)</w:t>
      </w:r>
    </w:p>
    <w:p w:rsidR="00B71BFA" w:rsidRDefault="00B71BFA" w:rsidP="00B71BFA">
      <w:pPr>
        <w:pStyle w:val="ListParagraph"/>
        <w:numPr>
          <w:ilvl w:val="4"/>
          <w:numId w:val="12"/>
        </w:numPr>
      </w:pPr>
      <w:r>
        <w:t>Property names prefixed with --, representing a value that can be reused throughout the document using the var() function</w:t>
      </w:r>
    </w:p>
    <w:p w:rsidR="00B71BFA" w:rsidRDefault="00B71BFA" w:rsidP="00B71BFA">
      <w:pPr>
        <w:pStyle w:val="ListParagraph"/>
        <w:ind w:left="3600"/>
      </w:pPr>
    </w:p>
    <w:p w:rsidR="00B71BFA" w:rsidRDefault="00B71BFA" w:rsidP="00B71BFA">
      <w:pPr>
        <w:pStyle w:val="ListParagraph"/>
        <w:numPr>
          <w:ilvl w:val="0"/>
          <w:numId w:val="12"/>
        </w:numPr>
      </w:pPr>
      <w:r>
        <w:t xml:space="preserve">Values </w:t>
      </w:r>
    </w:p>
    <w:p w:rsidR="00B71BFA" w:rsidRDefault="00B71BFA" w:rsidP="00B71BFA">
      <w:pPr>
        <w:pStyle w:val="ListParagraph"/>
        <w:numPr>
          <w:ilvl w:val="1"/>
          <w:numId w:val="12"/>
        </w:numPr>
      </w:pPr>
      <w:r>
        <w:t>Value Processing</w:t>
      </w:r>
    </w:p>
    <w:p w:rsidR="00B71BFA" w:rsidRDefault="00B71BFA" w:rsidP="00B71BFA">
      <w:pPr>
        <w:pStyle w:val="ListParagraph"/>
        <w:numPr>
          <w:ilvl w:val="2"/>
          <w:numId w:val="12"/>
        </w:numPr>
      </w:pPr>
      <w:r>
        <w:t>Declared, Cascaded, Specified, Computed, Used, Actual Values</w:t>
      </w:r>
    </w:p>
    <w:p w:rsidR="00B71BFA" w:rsidRDefault="00B71BFA" w:rsidP="00B71BFA">
      <w:pPr>
        <w:pStyle w:val="ListParagraph"/>
        <w:numPr>
          <w:ilvl w:val="1"/>
          <w:numId w:val="12"/>
        </w:numPr>
      </w:pPr>
      <w:r>
        <w:t>Value Types</w:t>
      </w:r>
    </w:p>
    <w:p w:rsidR="00B71BFA" w:rsidRDefault="00B71BFA" w:rsidP="00B71BFA">
      <w:pPr>
        <w:pStyle w:val="ListParagraph"/>
        <w:numPr>
          <w:ilvl w:val="2"/>
          <w:numId w:val="12"/>
        </w:numPr>
      </w:pPr>
      <w:r>
        <w:t>Keywords</w:t>
      </w:r>
    </w:p>
    <w:p w:rsidR="00B71BFA" w:rsidRDefault="00B71BFA" w:rsidP="00B71BFA">
      <w:pPr>
        <w:pStyle w:val="ListParagraph"/>
        <w:numPr>
          <w:ilvl w:val="3"/>
          <w:numId w:val="12"/>
        </w:numPr>
      </w:pPr>
      <w:r>
        <w:t>CSS-Wide Keywords</w:t>
      </w:r>
    </w:p>
    <w:p w:rsidR="00B71BFA" w:rsidRDefault="00B71BFA" w:rsidP="00B71BFA">
      <w:pPr>
        <w:pStyle w:val="ListParagraph"/>
        <w:numPr>
          <w:ilvl w:val="4"/>
          <w:numId w:val="12"/>
        </w:numPr>
      </w:pPr>
      <w:r>
        <w:t>Initial, Inherit, Unset</w:t>
      </w:r>
    </w:p>
    <w:p w:rsidR="00B71BFA" w:rsidRDefault="00B71BFA" w:rsidP="00B71BFA">
      <w:pPr>
        <w:pStyle w:val="ListParagraph"/>
        <w:numPr>
          <w:ilvl w:val="3"/>
          <w:numId w:val="12"/>
        </w:numPr>
      </w:pPr>
      <w:r>
        <w:t>Property-Specific Keywords</w:t>
      </w:r>
    </w:p>
    <w:p w:rsidR="00B71BFA" w:rsidRDefault="00B71BFA" w:rsidP="00B71BFA"/>
    <w:p w:rsidR="00B71BFA" w:rsidRDefault="00B71BFA" w:rsidP="00B71BFA">
      <w:pPr>
        <w:pStyle w:val="ListParagraph"/>
        <w:numPr>
          <w:ilvl w:val="2"/>
          <w:numId w:val="12"/>
        </w:numPr>
      </w:pPr>
      <w:r>
        <w:t>Numbers</w:t>
      </w:r>
    </w:p>
    <w:p w:rsidR="00B71BFA" w:rsidRDefault="00EA7C08" w:rsidP="00B71BFA">
      <w:pPr>
        <w:pStyle w:val="ListParagraph"/>
        <w:numPr>
          <w:ilvl w:val="3"/>
          <w:numId w:val="12"/>
        </w:numPr>
      </w:pPr>
      <w:r>
        <w:t>Integers or real</w:t>
      </w:r>
      <w:r w:rsidR="00B71BFA">
        <w:t>s in (scientific) decimal notation</w:t>
      </w:r>
    </w:p>
    <w:p w:rsidR="00B71BFA" w:rsidRDefault="00B71BFA" w:rsidP="00B71BFA"/>
    <w:p w:rsidR="00B71BFA" w:rsidRDefault="00B71BFA" w:rsidP="00B71BFA">
      <w:pPr>
        <w:pStyle w:val="ListParagraph"/>
        <w:numPr>
          <w:ilvl w:val="2"/>
          <w:numId w:val="12"/>
        </w:numPr>
      </w:pPr>
      <w:r>
        <w:t>Dimensions</w:t>
      </w:r>
    </w:p>
    <w:p w:rsidR="00B71BFA" w:rsidRDefault="00B71BFA" w:rsidP="00B71BFA">
      <w:pPr>
        <w:pStyle w:val="ListParagraph"/>
        <w:numPr>
          <w:ilvl w:val="3"/>
          <w:numId w:val="12"/>
        </w:numPr>
      </w:pPr>
      <w:r>
        <w:t>Length, angle, duration (or time), frequency, resolution</w:t>
      </w:r>
    </w:p>
    <w:p w:rsidR="00B71BFA" w:rsidRDefault="00B71BFA" w:rsidP="009C451E">
      <w:pPr>
        <w:pStyle w:val="ListParagraph"/>
        <w:numPr>
          <w:ilvl w:val="4"/>
          <w:numId w:val="12"/>
        </w:numPr>
      </w:pPr>
      <w:r>
        <w:t>Length Units</w:t>
      </w:r>
    </w:p>
    <w:p w:rsidR="00B71BFA" w:rsidRDefault="00B71BFA" w:rsidP="009C451E">
      <w:pPr>
        <w:pStyle w:val="ListParagraph"/>
        <w:numPr>
          <w:ilvl w:val="5"/>
          <w:numId w:val="12"/>
        </w:numPr>
      </w:pPr>
      <w:r>
        <w:t>Font-relative: em, ex, ch, rem</w:t>
      </w:r>
    </w:p>
    <w:p w:rsidR="00B71BFA" w:rsidRDefault="00B71BFA" w:rsidP="009C451E">
      <w:pPr>
        <w:pStyle w:val="ListParagraph"/>
        <w:numPr>
          <w:ilvl w:val="5"/>
          <w:numId w:val="12"/>
        </w:numPr>
      </w:pPr>
      <w:r>
        <w:t>Viewport-percentage: vw, vh, vmin, vmax</w:t>
      </w:r>
    </w:p>
    <w:p w:rsidR="00B71BFA" w:rsidRDefault="00B71BFA" w:rsidP="009C451E">
      <w:pPr>
        <w:pStyle w:val="ListParagraph"/>
        <w:numPr>
          <w:ilvl w:val="5"/>
          <w:numId w:val="12"/>
        </w:numPr>
      </w:pPr>
      <w:r>
        <w:t>Absolute: cm, mm, in, pt, pc, px</w:t>
      </w:r>
    </w:p>
    <w:p w:rsidR="00B71BFA" w:rsidRDefault="00B71BFA" w:rsidP="009C451E">
      <w:pPr>
        <w:pStyle w:val="ListParagraph"/>
        <w:numPr>
          <w:ilvl w:val="4"/>
          <w:numId w:val="12"/>
        </w:numPr>
      </w:pPr>
      <w:r>
        <w:t>Angle Units</w:t>
      </w:r>
    </w:p>
    <w:p w:rsidR="00B71BFA" w:rsidRDefault="00B71BFA" w:rsidP="009C451E">
      <w:pPr>
        <w:pStyle w:val="ListParagraph"/>
        <w:numPr>
          <w:ilvl w:val="5"/>
          <w:numId w:val="12"/>
        </w:numPr>
      </w:pPr>
      <w:r>
        <w:t>Deg, grad, rad, turn</w:t>
      </w:r>
    </w:p>
    <w:p w:rsidR="00B71BFA" w:rsidRDefault="00B71BFA" w:rsidP="009C451E">
      <w:pPr>
        <w:pStyle w:val="ListParagraph"/>
        <w:numPr>
          <w:ilvl w:val="5"/>
          <w:numId w:val="12"/>
        </w:numPr>
      </w:pPr>
      <w:r>
        <w:t>Used in some gradient and transform functions</w:t>
      </w:r>
    </w:p>
    <w:p w:rsidR="00B71BFA" w:rsidRDefault="00B71BFA" w:rsidP="009C451E">
      <w:pPr>
        <w:pStyle w:val="ListParagraph"/>
        <w:numPr>
          <w:ilvl w:val="4"/>
          <w:numId w:val="12"/>
        </w:numPr>
      </w:pPr>
      <w:r>
        <w:t>Duration (or time) units</w:t>
      </w:r>
    </w:p>
    <w:p w:rsidR="00B71BFA" w:rsidRDefault="00B71BFA" w:rsidP="009C451E">
      <w:pPr>
        <w:pStyle w:val="ListParagraph"/>
        <w:numPr>
          <w:ilvl w:val="5"/>
          <w:numId w:val="12"/>
        </w:numPr>
      </w:pPr>
      <w:r>
        <w:t>S, ms</w:t>
      </w:r>
    </w:p>
    <w:p w:rsidR="00B71BFA" w:rsidRDefault="00B71BFA" w:rsidP="009C451E">
      <w:pPr>
        <w:pStyle w:val="ListParagraph"/>
        <w:numPr>
          <w:ilvl w:val="5"/>
          <w:numId w:val="12"/>
        </w:numPr>
      </w:pPr>
      <w:r>
        <w:t>Used in animation, transition and related properties</w:t>
      </w:r>
    </w:p>
    <w:p w:rsidR="00B71BFA" w:rsidRDefault="00B71BFA" w:rsidP="009C451E">
      <w:pPr>
        <w:pStyle w:val="ListParagraph"/>
        <w:numPr>
          <w:ilvl w:val="4"/>
          <w:numId w:val="12"/>
        </w:numPr>
      </w:pPr>
      <w:r>
        <w:t>Frequency Units</w:t>
      </w:r>
    </w:p>
    <w:p w:rsidR="00B71BFA" w:rsidRDefault="00B71BFA" w:rsidP="009C451E">
      <w:pPr>
        <w:pStyle w:val="ListParagraph"/>
        <w:numPr>
          <w:ilvl w:val="5"/>
          <w:numId w:val="12"/>
        </w:numPr>
      </w:pPr>
      <w:r>
        <w:t>Hz, kHz</w:t>
      </w:r>
    </w:p>
    <w:p w:rsidR="00B71BFA" w:rsidRDefault="009C451E" w:rsidP="009C451E">
      <w:pPr>
        <w:pStyle w:val="ListParagraph"/>
        <w:numPr>
          <w:ilvl w:val="5"/>
          <w:numId w:val="12"/>
        </w:numPr>
      </w:pPr>
      <w:r>
        <w:t>I</w:t>
      </w:r>
      <w:r w:rsidR="00B71BFA">
        <w:t>nitially</w:t>
      </w:r>
      <w:r>
        <w:t xml:space="preserve"> introduced in CSS2 for the (obsoleted) aural media type; reintrodu</w:t>
      </w:r>
      <w:r w:rsidR="00EA7C08">
        <w:t>ced in CSS3, but is correctly un</w:t>
      </w:r>
      <w:r>
        <w:t>used</w:t>
      </w:r>
    </w:p>
    <w:p w:rsidR="009C451E" w:rsidRDefault="009C451E" w:rsidP="009C451E">
      <w:pPr>
        <w:pStyle w:val="ListParagraph"/>
        <w:numPr>
          <w:ilvl w:val="4"/>
          <w:numId w:val="12"/>
        </w:numPr>
      </w:pPr>
      <w:r>
        <w:t>Resolution Units</w:t>
      </w:r>
    </w:p>
    <w:p w:rsidR="009C451E" w:rsidRDefault="009C451E" w:rsidP="009C451E">
      <w:pPr>
        <w:pStyle w:val="ListParagraph"/>
        <w:numPr>
          <w:ilvl w:val="5"/>
          <w:numId w:val="12"/>
        </w:numPr>
      </w:pPr>
      <w:r>
        <w:t>Dp, dpcm, dppx</w:t>
      </w:r>
    </w:p>
    <w:p w:rsidR="009C451E" w:rsidRDefault="009C451E" w:rsidP="009C451E">
      <w:pPr>
        <w:pStyle w:val="ListParagraph"/>
        <w:numPr>
          <w:ilvl w:val="5"/>
          <w:numId w:val="12"/>
        </w:numPr>
      </w:pPr>
      <w:r>
        <w:lastRenderedPageBreak/>
        <w:t>Used in media queries</w:t>
      </w:r>
    </w:p>
    <w:p w:rsidR="009C451E" w:rsidRDefault="009C451E" w:rsidP="009C451E"/>
    <w:p w:rsidR="009C451E" w:rsidRDefault="009C451E" w:rsidP="009C451E">
      <w:pPr>
        <w:pStyle w:val="ListParagraph"/>
        <w:numPr>
          <w:ilvl w:val="2"/>
          <w:numId w:val="12"/>
        </w:numPr>
      </w:pPr>
      <w:r>
        <w:t>Percentages</w:t>
      </w:r>
    </w:p>
    <w:p w:rsidR="009C451E" w:rsidRDefault="009C451E" w:rsidP="009C451E">
      <w:pPr>
        <w:pStyle w:val="ListParagraph"/>
        <w:numPr>
          <w:ilvl w:val="3"/>
          <w:numId w:val="12"/>
        </w:numPr>
      </w:pPr>
      <w:r>
        <w:t>Number with a% suffix</w:t>
      </w:r>
    </w:p>
    <w:p w:rsidR="009C451E" w:rsidRDefault="009C451E" w:rsidP="009C451E">
      <w:pPr>
        <w:pStyle w:val="ListParagraph"/>
        <w:numPr>
          <w:ilvl w:val="3"/>
          <w:numId w:val="12"/>
        </w:numPr>
      </w:pPr>
      <w:r>
        <w:t>Calculated  as a percentage of some value (usually taken from the par)</w:t>
      </w:r>
    </w:p>
    <w:p w:rsidR="009C451E" w:rsidRDefault="009C451E" w:rsidP="009C451E"/>
    <w:p w:rsidR="009C451E" w:rsidRDefault="009C451E" w:rsidP="009C451E">
      <w:pPr>
        <w:pStyle w:val="ListParagraph"/>
        <w:numPr>
          <w:ilvl w:val="2"/>
          <w:numId w:val="12"/>
        </w:numPr>
      </w:pPr>
      <w:r>
        <w:t>URLs and URIs</w:t>
      </w:r>
    </w:p>
    <w:p w:rsidR="009C451E" w:rsidRDefault="009C451E" w:rsidP="009C451E">
      <w:pPr>
        <w:pStyle w:val="ListParagraph"/>
        <w:numPr>
          <w:ilvl w:val="3"/>
          <w:numId w:val="12"/>
        </w:numPr>
      </w:pPr>
      <w:r>
        <w:t xml:space="preserve">url() function with an absolute or relative (to the </w:t>
      </w:r>
      <w:r w:rsidR="00EA7C08">
        <w:t>stylesheet) URL parameter</w:t>
      </w:r>
    </w:p>
    <w:p w:rsidR="00EA7C08" w:rsidRDefault="00EA7C08" w:rsidP="009C451E">
      <w:pPr>
        <w:pStyle w:val="ListParagraph"/>
        <w:numPr>
          <w:ilvl w:val="3"/>
          <w:numId w:val="12"/>
        </w:numPr>
      </w:pPr>
      <w:r>
        <w:t>denotes a pointer to a resource, such as an image or a font</w:t>
      </w:r>
    </w:p>
    <w:p w:rsidR="00EA7C08" w:rsidRDefault="00EA7C08" w:rsidP="00EA7C08">
      <w:pPr>
        <w:pStyle w:val="ListParagraph"/>
        <w:ind w:left="2160"/>
      </w:pPr>
    </w:p>
    <w:p w:rsidR="00EA7C08" w:rsidRDefault="00EA7C08" w:rsidP="00EA7C08">
      <w:pPr>
        <w:pStyle w:val="ListParagraph"/>
        <w:numPr>
          <w:ilvl w:val="2"/>
          <w:numId w:val="12"/>
        </w:numPr>
      </w:pPr>
      <w:r>
        <w:t>Colors</w:t>
      </w:r>
    </w:p>
    <w:p w:rsidR="00EA7C08" w:rsidRDefault="00EA7C08" w:rsidP="00EA7C08">
      <w:pPr>
        <w:pStyle w:val="ListParagraph"/>
        <w:numPr>
          <w:ilvl w:val="3"/>
          <w:numId w:val="12"/>
        </w:numPr>
      </w:pPr>
      <w:r>
        <w:t>Color keywords</w:t>
      </w:r>
    </w:p>
    <w:p w:rsidR="00EA7C08" w:rsidRDefault="00EA7C08" w:rsidP="00EA7C08">
      <w:pPr>
        <w:pStyle w:val="ListParagraph"/>
        <w:numPr>
          <w:ilvl w:val="3"/>
          <w:numId w:val="12"/>
        </w:numPr>
      </w:pPr>
      <w:r>
        <w:t>RGB hexadecimal notation</w:t>
      </w:r>
    </w:p>
    <w:p w:rsidR="00EA7C08" w:rsidRDefault="00EA7C08" w:rsidP="00EA7C08">
      <w:pPr>
        <w:pStyle w:val="ListParagraph"/>
        <w:numPr>
          <w:ilvl w:val="3"/>
          <w:numId w:val="12"/>
        </w:numPr>
      </w:pPr>
      <w:r>
        <w:t>RGB functions</w:t>
      </w:r>
    </w:p>
    <w:p w:rsidR="00EA7C08" w:rsidRDefault="00EA7C08" w:rsidP="00EA7C08">
      <w:pPr>
        <w:pStyle w:val="ListParagraph"/>
        <w:numPr>
          <w:ilvl w:val="3"/>
          <w:numId w:val="12"/>
        </w:numPr>
      </w:pPr>
      <w:r>
        <w:t>HSL functions</w:t>
      </w:r>
    </w:p>
    <w:p w:rsidR="00031819" w:rsidRDefault="00031819" w:rsidP="00031819"/>
    <w:p w:rsidR="00031819" w:rsidRDefault="00031819" w:rsidP="00031819">
      <w:pPr>
        <w:pStyle w:val="ListParagraph"/>
        <w:numPr>
          <w:ilvl w:val="2"/>
          <w:numId w:val="12"/>
        </w:numPr>
      </w:pPr>
      <w:r>
        <w:t>Strings</w:t>
      </w:r>
    </w:p>
    <w:p w:rsidR="00031819" w:rsidRDefault="00031819" w:rsidP="00031819">
      <w:pPr>
        <w:pStyle w:val="ListParagraph"/>
        <w:numPr>
          <w:ilvl w:val="3"/>
          <w:numId w:val="12"/>
        </w:numPr>
      </w:pPr>
      <w:r>
        <w:t>Delimited by single quotes (‘) or double quotes (“)</w:t>
      </w:r>
    </w:p>
    <w:p w:rsidR="00031819" w:rsidRDefault="00031819" w:rsidP="00031819"/>
    <w:p w:rsidR="00031819" w:rsidRDefault="00031819" w:rsidP="00031819">
      <w:pPr>
        <w:pStyle w:val="ListParagraph"/>
        <w:numPr>
          <w:ilvl w:val="2"/>
          <w:numId w:val="12"/>
        </w:numPr>
      </w:pPr>
      <w:r>
        <w:t>Functions</w:t>
      </w:r>
    </w:p>
    <w:p w:rsidR="00B71BFA" w:rsidRPr="00315B3B" w:rsidRDefault="00B71BFA" w:rsidP="00B71BFA">
      <w:pPr>
        <w:ind w:left="2880" w:firstLine="720"/>
      </w:pPr>
    </w:p>
    <w:sectPr w:rsidR="00B71BFA" w:rsidRPr="00315B3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F5A8A"/>
    <w:multiLevelType w:val="hybridMultilevel"/>
    <w:tmpl w:val="4A8C6436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D74993"/>
    <w:multiLevelType w:val="hybridMultilevel"/>
    <w:tmpl w:val="406A93F2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B643D9"/>
    <w:multiLevelType w:val="hybridMultilevel"/>
    <w:tmpl w:val="53A8D43A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CDA29F1"/>
    <w:multiLevelType w:val="hybridMultilevel"/>
    <w:tmpl w:val="5B16C1A6"/>
    <w:lvl w:ilvl="0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402F02E8"/>
    <w:multiLevelType w:val="hybridMultilevel"/>
    <w:tmpl w:val="6B9811EC"/>
    <w:lvl w:ilvl="0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5D13893"/>
    <w:multiLevelType w:val="hybridMultilevel"/>
    <w:tmpl w:val="8D88122A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BA10FA"/>
    <w:multiLevelType w:val="hybridMultilevel"/>
    <w:tmpl w:val="B3F8AD84"/>
    <w:lvl w:ilvl="0" w:tplc="3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671EC4"/>
    <w:multiLevelType w:val="hybridMultilevel"/>
    <w:tmpl w:val="103C38C2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54D3CD9"/>
    <w:multiLevelType w:val="hybridMultilevel"/>
    <w:tmpl w:val="F9DCF3BC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7A92567"/>
    <w:multiLevelType w:val="hybridMultilevel"/>
    <w:tmpl w:val="C308ACC4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BC721D9"/>
    <w:multiLevelType w:val="hybridMultilevel"/>
    <w:tmpl w:val="85B4B9E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57A16"/>
    <w:multiLevelType w:val="hybridMultilevel"/>
    <w:tmpl w:val="CF14D738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04A1ADD"/>
    <w:multiLevelType w:val="hybridMultilevel"/>
    <w:tmpl w:val="BA3AC282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758D69DA"/>
    <w:multiLevelType w:val="hybridMultilevel"/>
    <w:tmpl w:val="212AD4A4"/>
    <w:lvl w:ilvl="0" w:tplc="3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8F648B9"/>
    <w:multiLevelType w:val="hybridMultilevel"/>
    <w:tmpl w:val="6784D21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E3F19B6"/>
    <w:multiLevelType w:val="hybridMultilevel"/>
    <w:tmpl w:val="07301E5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13"/>
  </w:num>
  <w:num w:numId="5">
    <w:abstractNumId w:val="6"/>
  </w:num>
  <w:num w:numId="6">
    <w:abstractNumId w:val="3"/>
  </w:num>
  <w:num w:numId="7">
    <w:abstractNumId w:val="10"/>
  </w:num>
  <w:num w:numId="8">
    <w:abstractNumId w:val="0"/>
  </w:num>
  <w:num w:numId="9">
    <w:abstractNumId w:val="7"/>
  </w:num>
  <w:num w:numId="10">
    <w:abstractNumId w:val="11"/>
  </w:num>
  <w:num w:numId="11">
    <w:abstractNumId w:val="12"/>
  </w:num>
  <w:num w:numId="12">
    <w:abstractNumId w:val="15"/>
  </w:num>
  <w:num w:numId="13">
    <w:abstractNumId w:val="14"/>
  </w:num>
  <w:num w:numId="14">
    <w:abstractNumId w:val="8"/>
  </w:num>
  <w:num w:numId="15">
    <w:abstractNumId w:val="5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wtDQ0tzQ2srA0tzBQ0lEKTi0uzszPAykwqgUAhrObUiwAAAA="/>
  </w:docVars>
  <w:rsids>
    <w:rsidRoot w:val="008F4A54"/>
    <w:rsid w:val="00031819"/>
    <w:rsid w:val="000D0F1A"/>
    <w:rsid w:val="002141FA"/>
    <w:rsid w:val="00315B3B"/>
    <w:rsid w:val="00547B70"/>
    <w:rsid w:val="008E7567"/>
    <w:rsid w:val="008F4A54"/>
    <w:rsid w:val="00932F99"/>
    <w:rsid w:val="009C451E"/>
    <w:rsid w:val="00A245D3"/>
    <w:rsid w:val="00A83FE9"/>
    <w:rsid w:val="00B71BFA"/>
    <w:rsid w:val="00DC222F"/>
    <w:rsid w:val="00EA7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3FE8925"/>
  <w15:chartTrackingRefBased/>
  <w15:docId w15:val="{AA578652-65DE-4A4B-8FCD-263BD3973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A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6</Pages>
  <Words>839</Words>
  <Characters>478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5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me Francis Salazar</dc:creator>
  <cp:keywords/>
  <dc:description/>
  <cp:lastModifiedBy>Jerome Francis Salazar</cp:lastModifiedBy>
  <cp:revision>5</cp:revision>
  <dcterms:created xsi:type="dcterms:W3CDTF">2018-03-07T12:26:00Z</dcterms:created>
  <dcterms:modified xsi:type="dcterms:W3CDTF">2018-03-17T15:33:00Z</dcterms:modified>
</cp:coreProperties>
</file>